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78DC38" w14:textId="77777777" w:rsidR="0097764D" w:rsidRDefault="0097764D" w:rsidP="0097764D">
      <w:r>
        <w:t xml:space="preserve">we have </w:t>
      </w:r>
      <w:proofErr w:type="gramStart"/>
      <w:r>
        <w:t>define</w:t>
      </w:r>
      <w:proofErr w:type="gramEnd"/>
      <w:r>
        <w:t xml:space="preserve"> a problem statement</w:t>
      </w:r>
    </w:p>
    <w:p w14:paraId="09A551F9" w14:textId="77777777" w:rsidR="0097764D" w:rsidRDefault="0097764D" w:rsidP="0097764D">
      <w:r>
        <w:t xml:space="preserve">- How do you control the speed of the motor </w:t>
      </w:r>
    </w:p>
    <w:p w14:paraId="26467A3A" w14:textId="677811FE" w:rsidR="0097764D" w:rsidRDefault="0097764D" w:rsidP="0097764D">
      <w:r>
        <w:t>- 4 laptops to present</w:t>
      </w:r>
      <w:r w:rsidR="00957AD9">
        <w:t xml:space="preserve"> with speakers</w:t>
      </w:r>
    </w:p>
    <w:p w14:paraId="78CBC275" w14:textId="77777777" w:rsidR="0097764D" w:rsidRDefault="0097764D" w:rsidP="0097764D">
      <w:r>
        <w:t>- Emphasize on training</w:t>
      </w:r>
    </w:p>
    <w:p w14:paraId="3BEFF5F8" w14:textId="77777777" w:rsidR="0097764D" w:rsidRDefault="0097764D" w:rsidP="0097764D">
      <w:r>
        <w:t>- specific in post operation</w:t>
      </w:r>
    </w:p>
    <w:p w14:paraId="6A91DC71" w14:textId="69BE8B88" w:rsidR="0097764D" w:rsidRDefault="0097764D" w:rsidP="0097764D">
      <w:r>
        <w:t>- the patient will also feel pain.</w:t>
      </w:r>
    </w:p>
    <w:p w14:paraId="4DFBC3FC" w14:textId="31D6512B" w:rsidR="0097764D" w:rsidRDefault="0097764D" w:rsidP="0097764D">
      <w:r>
        <w:t xml:space="preserve">- clearly present the </w:t>
      </w:r>
      <w:proofErr w:type="spellStart"/>
      <w:r>
        <w:t>ps</w:t>
      </w:r>
      <w:proofErr w:type="spellEnd"/>
    </w:p>
    <w:p w14:paraId="78C2D88D" w14:textId="77777777" w:rsidR="0097764D" w:rsidRDefault="0097764D" w:rsidP="0097764D">
      <w:bookmarkStart w:id="0" w:name="_GoBack"/>
      <w:r>
        <w:t xml:space="preserve">- After one or two weeks </w:t>
      </w:r>
      <w:proofErr w:type="gramStart"/>
      <w:r>
        <w:t>only</w:t>
      </w:r>
      <w:proofErr w:type="gramEnd"/>
      <w:r>
        <w:t xml:space="preserve"> therapy starts </w:t>
      </w:r>
    </w:p>
    <w:bookmarkEnd w:id="0"/>
    <w:p w14:paraId="65FAA2F0" w14:textId="77777777" w:rsidR="0097764D" w:rsidRDefault="0097764D" w:rsidP="0097764D">
      <w:r>
        <w:t>- Pain is reduced with pain killers.</w:t>
      </w:r>
    </w:p>
    <w:p w14:paraId="5B49CBFE" w14:textId="77777777" w:rsidR="0097764D" w:rsidRDefault="0097764D" w:rsidP="0097764D">
      <w:r>
        <w:t>- Force sensor possibility</w:t>
      </w:r>
    </w:p>
    <w:p w14:paraId="38339439" w14:textId="77777777" w:rsidR="0097764D" w:rsidRDefault="0097764D" w:rsidP="0097764D">
      <w:r>
        <w:t xml:space="preserve">- Explain the project to more people. </w:t>
      </w:r>
    </w:p>
    <w:p w14:paraId="2CB96082" w14:textId="3C40BA09" w:rsidR="00782C93" w:rsidRDefault="0097764D" w:rsidP="0097764D">
      <w:r>
        <w:t>- Should not mention already existing CPM</w:t>
      </w:r>
    </w:p>
    <w:sectPr w:rsidR="00782C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TK3MDEzNDSzMDNT0lEKTi0uzszPAykwrAUAAaG86CwAAAA="/>
  </w:docVars>
  <w:rsids>
    <w:rsidRoot w:val="0097764D"/>
    <w:rsid w:val="003942D9"/>
    <w:rsid w:val="00782C93"/>
    <w:rsid w:val="00957AD9"/>
    <w:rsid w:val="0097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C5C85"/>
  <w15:chartTrackingRefBased/>
  <w15:docId w15:val="{AAAB099C-8326-4A3B-BB9D-DF9D603AA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kash v k</dc:creator>
  <cp:keywords/>
  <dc:description/>
  <cp:lastModifiedBy>viekash v k</cp:lastModifiedBy>
  <cp:revision>2</cp:revision>
  <dcterms:created xsi:type="dcterms:W3CDTF">2020-03-07T11:06:00Z</dcterms:created>
  <dcterms:modified xsi:type="dcterms:W3CDTF">2020-03-07T11:50:00Z</dcterms:modified>
</cp:coreProperties>
</file>